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e8de0a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5c41d8e-e2ae-4def-ae7f-06934cec402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1:42:52Z</dcterms:created>
  <dcterms:modified xsi:type="dcterms:W3CDTF">2023-06-13T11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